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bookmarkEnd w:id="2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A5ECBF6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75422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AA6A0A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F642E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24872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606A37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B167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556493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8FE633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C44F1E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30T19:44:14Z</dcterms:created>
  <dcterms:modified xsi:type="dcterms:W3CDTF">2023-08-30T19:4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